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779806" w14:textId="5164F75D" w:rsidR="00F4048E" w:rsidRDefault="00E5786B" w:rsidP="00F311DC">
      <w:pPr>
        <w:pStyle w:val="Kop1"/>
      </w:pPr>
      <w:bookmarkStart w:id="0" w:name="_Toc18766544"/>
      <w:r>
        <w:t>Heading 1</w:t>
      </w:r>
      <w:bookmarkEnd w:id="0"/>
    </w:p>
    <w:p w14:paraId="297284B3" w14:textId="20CEC3E6" w:rsidR="00F4048E" w:rsidRDefault="00E5786B" w:rsidP="00F311DC">
      <w:pPr>
        <w:pStyle w:val="Kop2"/>
      </w:pPr>
      <w:bookmarkStart w:id="1" w:name="_Toc18766545"/>
      <w:r>
        <w:t>Heading 2</w:t>
      </w:r>
      <w:bookmarkEnd w:id="1"/>
    </w:p>
    <w:p w14:paraId="373E1FC7" w14:textId="1F0196ED" w:rsidR="00F4048E" w:rsidRDefault="00E5786B" w:rsidP="00F311DC">
      <w:pPr>
        <w:pStyle w:val="Kop3"/>
      </w:pPr>
      <w:bookmarkStart w:id="2" w:name="_Toc18766546"/>
      <w:r>
        <w:t>Heading 3</w:t>
      </w:r>
      <w:bookmarkEnd w:id="2"/>
    </w:p>
    <w:p w14:paraId="1B07D472" w14:textId="4B6CEF7A" w:rsidR="00F4048E" w:rsidRDefault="00E5786B" w:rsidP="00F311DC">
      <w:pPr>
        <w:pStyle w:val="Kop4"/>
      </w:pPr>
      <w:r>
        <w:t>Heading 4</w:t>
      </w:r>
    </w:p>
    <w:p w14:paraId="2D2BFB28" w14:textId="3CC49425" w:rsidR="00F4048E" w:rsidRDefault="00F311DC" w:rsidP="00F311DC">
      <w:pPr>
        <w:pStyle w:val="Kop5"/>
      </w:pPr>
      <w:r>
        <w:t>Heading 5</w:t>
      </w:r>
    </w:p>
    <w:p w14:paraId="5C7426A8" w14:textId="05FA3CF4" w:rsidR="00F311DC" w:rsidRDefault="00247098" w:rsidP="00F311DC">
      <w:r>
        <w:t>Normal</w:t>
      </w:r>
    </w:p>
    <w:p w14:paraId="6C010686" w14:textId="0CDA1463" w:rsidR="00247098" w:rsidRDefault="00247098" w:rsidP="00247098">
      <w:pPr>
        <w:pStyle w:val="Compact"/>
      </w:pPr>
      <w:r>
        <w:t>Compact</w:t>
      </w:r>
    </w:p>
    <w:p w14:paraId="254CE0A0" w14:textId="4B3DE6C3" w:rsidR="00247098" w:rsidRDefault="00247098" w:rsidP="00247098">
      <w:pPr>
        <w:pStyle w:val="Lijstopsomteken1"/>
      </w:pPr>
      <w:r>
        <w:t>Lijst opsom.teken1</w:t>
      </w:r>
    </w:p>
    <w:p w14:paraId="20CAAAB9" w14:textId="2E3A98D7" w:rsidR="00A95118" w:rsidRDefault="00A95118" w:rsidP="00A95118">
      <w:pPr>
        <w:pStyle w:val="Lijstopsomteken1"/>
        <w:numPr>
          <w:ilvl w:val="1"/>
          <w:numId w:val="2"/>
        </w:numPr>
      </w:pPr>
      <w:r>
        <w:t>*</w:t>
      </w:r>
    </w:p>
    <w:p w14:paraId="19064A2C" w14:textId="21583A33" w:rsidR="00A95118" w:rsidRDefault="00A95118" w:rsidP="00A95118">
      <w:pPr>
        <w:pStyle w:val="Lijstopsomteken1"/>
        <w:numPr>
          <w:ilvl w:val="2"/>
          <w:numId w:val="2"/>
        </w:numPr>
      </w:pPr>
      <w:r>
        <w:t>*</w:t>
      </w:r>
    </w:p>
    <w:p w14:paraId="33BB7B08" w14:textId="7D90DF0B" w:rsidR="00247098" w:rsidRDefault="00247098" w:rsidP="00247098">
      <w:pPr>
        <w:pStyle w:val="Lijstnummering1"/>
      </w:pPr>
      <w:r>
        <w:t>Lijstnummering1</w:t>
      </w:r>
    </w:p>
    <w:p w14:paraId="39C9A8D3" w14:textId="1852D09A" w:rsidR="00A95118" w:rsidRDefault="00A95118" w:rsidP="00A95118">
      <w:pPr>
        <w:pStyle w:val="Lijstnummering1"/>
        <w:numPr>
          <w:ilvl w:val="1"/>
          <w:numId w:val="3"/>
        </w:numPr>
      </w:pPr>
      <w:r>
        <w:t>*</w:t>
      </w:r>
    </w:p>
    <w:p w14:paraId="3C1972C5" w14:textId="3754CCB4" w:rsidR="00A95118" w:rsidRDefault="00A95118" w:rsidP="00A95118">
      <w:pPr>
        <w:pStyle w:val="Lijstnummering1"/>
        <w:numPr>
          <w:ilvl w:val="2"/>
          <w:numId w:val="3"/>
        </w:numPr>
      </w:pPr>
      <w:r>
        <w:t>*</w:t>
      </w:r>
    </w:p>
    <w:p w14:paraId="7F082BE9" w14:textId="721C721E" w:rsidR="00247098" w:rsidRDefault="00247098" w:rsidP="00247098">
      <w:pPr>
        <w:pStyle w:val="Titel"/>
      </w:pPr>
      <w:r w:rsidRPr="00280FF2">
        <w:rPr>
          <w:szCs w:val="48"/>
        </w:rPr>
        <w:t>Title</w:t>
      </w:r>
    </w:p>
    <w:p w14:paraId="4852DD43" w14:textId="3544FA8F" w:rsidR="00247098" w:rsidRDefault="00247098" w:rsidP="00247098">
      <w:pPr>
        <w:pStyle w:val="Maatregel"/>
      </w:pPr>
      <w:r>
        <w:t>Maatregel</w:t>
      </w:r>
    </w:p>
    <w:p w14:paraId="324D178B" w14:textId="0D3CA85F" w:rsidR="00247098" w:rsidRDefault="00247098" w:rsidP="00F311DC">
      <w:pPr>
        <w:rPr>
          <w:rStyle w:val="Instructie"/>
        </w:rPr>
      </w:pPr>
      <w:r w:rsidRPr="00247098">
        <w:rPr>
          <w:rStyle w:val="Instructie"/>
        </w:rPr>
        <w:t>Instructie</w:t>
      </w:r>
    </w:p>
    <w:tbl>
      <w:tblPr>
        <w:tblStyle w:val="Tabelraster1"/>
        <w:tblW w:w="0" w:type="auto"/>
        <w:tblLook w:val="04A0" w:firstRow="1" w:lastRow="0" w:firstColumn="1" w:lastColumn="0" w:noHBand="0" w:noVBand="1"/>
      </w:tblPr>
      <w:tblGrid>
        <w:gridCol w:w="4916"/>
        <w:gridCol w:w="4154"/>
      </w:tblGrid>
      <w:tr w:rsidR="00567CCE" w14:paraId="6A6903F7" w14:textId="1AF60C27" w:rsidTr="00567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74" w:type="dxa"/>
          </w:tcPr>
          <w:p w14:paraId="0F632AAE" w14:textId="18277A55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6C3D065D" w14:textId="77777777" w:rsidR="00567CCE" w:rsidRDefault="00567CCE" w:rsidP="009E4880"/>
        </w:tc>
      </w:tr>
      <w:tr w:rsidR="00567CCE" w14:paraId="35B23FF3" w14:textId="7C2A0196" w:rsidTr="00567CCE">
        <w:tc>
          <w:tcPr>
            <w:tcW w:w="4874" w:type="dxa"/>
          </w:tcPr>
          <w:p w14:paraId="59CA01C1" w14:textId="233A19EA" w:rsidR="00567CCE" w:rsidRDefault="00567CCE" w:rsidP="009E4880">
            <w:r>
              <w:t>Tabelraster1</w:t>
            </w:r>
          </w:p>
        </w:tc>
        <w:tc>
          <w:tcPr>
            <w:tcW w:w="4112" w:type="dxa"/>
          </w:tcPr>
          <w:p w14:paraId="728BD598" w14:textId="77777777" w:rsidR="00567CCE" w:rsidRDefault="00567CCE" w:rsidP="009E4880"/>
        </w:tc>
      </w:tr>
    </w:tbl>
    <w:p w14:paraId="6E55A97B" w14:textId="77777777" w:rsidR="005764C5" w:rsidRDefault="005764C5" w:rsidP="009E4880"/>
    <w:p w14:paraId="1545252E" w14:textId="77777777" w:rsidR="005764C5" w:rsidRDefault="005764C5">
      <w:r>
        <w:br w:type="page"/>
      </w:r>
    </w:p>
    <w:p w14:paraId="7926943F" w14:textId="53C2AD3F" w:rsidR="009E4880" w:rsidRDefault="005764C5" w:rsidP="009E4880">
      <w:r>
        <w:lastRenderedPageBreak/>
        <w:t>Tweede pagina</w:t>
      </w:r>
    </w:p>
    <w:p w14:paraId="39173D33" w14:textId="05BA8CBC" w:rsidR="007C59EE" w:rsidRDefault="007C59EE" w:rsidP="007C59EE">
      <w:pPr>
        <w:pStyle w:val="Kopinhoudsopgave1"/>
      </w:pPr>
      <w:r>
        <w:t>Kop inhoudsopgave 1</w:t>
      </w:r>
    </w:p>
    <w:p w14:paraId="60B5C1C4" w14:textId="77777777" w:rsidR="00342805" w:rsidRPr="00342805" w:rsidRDefault="00342805" w:rsidP="00342805">
      <w:pPr>
        <w:rPr>
          <w:lang w:eastAsia="nl-NL"/>
        </w:rPr>
      </w:pPr>
    </w:p>
    <w:sectPr w:rsidR="00342805" w:rsidRPr="00342805" w:rsidSect="00BA77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FA7B5" w14:textId="77777777" w:rsidR="007C2DAD" w:rsidRDefault="007C2DAD" w:rsidP="008E4D39">
      <w:pPr>
        <w:spacing w:after="0" w:line="240" w:lineRule="auto"/>
      </w:pPr>
      <w:r>
        <w:separator/>
      </w:r>
    </w:p>
  </w:endnote>
  <w:endnote w:type="continuationSeparator" w:id="0">
    <w:p w14:paraId="32EF1F71" w14:textId="77777777" w:rsidR="007C2DAD" w:rsidRDefault="007C2DAD" w:rsidP="008E4D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D3CD3" w14:textId="77777777" w:rsidR="00A514EB" w:rsidRDefault="00A514EB">
    <w:pPr>
      <w:pStyle w:val="Voet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8108813"/>
      <w:docPartObj>
        <w:docPartGallery w:val="Page Numbers (Bottom of Page)"/>
        <w:docPartUnique/>
      </w:docPartObj>
    </w:sdtPr>
    <w:sdtEndPr/>
    <w:sdtContent>
      <w:p w14:paraId="22058D86" w14:textId="77777777" w:rsidR="008E4D39" w:rsidRDefault="008E4D39">
        <w:pPr>
          <w:pStyle w:val="Voet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21AFE67" w14:textId="0191B8AB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6613A488" wp14:editId="529EE3D0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1" name="Afbeelding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BB383C" w14:textId="77777777" w:rsidR="00A514EB" w:rsidRDefault="00A514EB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D890E" w14:textId="77777777" w:rsidR="007C2DAD" w:rsidRDefault="007C2DAD" w:rsidP="008E4D39">
      <w:pPr>
        <w:spacing w:after="0" w:line="240" w:lineRule="auto"/>
      </w:pPr>
      <w:r>
        <w:separator/>
      </w:r>
    </w:p>
  </w:footnote>
  <w:footnote w:type="continuationSeparator" w:id="0">
    <w:p w14:paraId="35329BD6" w14:textId="77777777" w:rsidR="007C2DAD" w:rsidRDefault="007C2DAD" w:rsidP="008E4D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E08D7" w14:textId="77777777" w:rsidR="00A514EB" w:rsidRDefault="00A514EB">
    <w:pPr>
      <w:pStyle w:val="Ko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8F9B" w14:textId="0944E174" w:rsidR="005764C5" w:rsidRDefault="005764C5" w:rsidP="003353B0">
    <w:pPr>
      <w:pStyle w:val="Koptekst"/>
    </w:pPr>
    <w:r>
      <w:t>Koptekst</w:t>
    </w:r>
    <w:r w:rsidR="00A56481">
      <w:t xml:space="preserve"> links</w:t>
    </w:r>
    <w:r w:rsidR="00A56481">
      <w:tab/>
    </w:r>
    <w:r w:rsidR="00A56481">
      <w:tab/>
      <w:t>Koptekst recht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489421" w14:textId="53AF87D9" w:rsidR="00A514EB" w:rsidRDefault="00A514EB">
    <w:pPr>
      <w:pStyle w:val="Koptekst"/>
    </w:pPr>
    <w:bookmarkStart w:id="3" w:name="_GoBack"/>
    <w:r>
      <w:t>Header</w:t>
    </w:r>
  </w:p>
  <w:bookmarkEnd w:id="3"/>
  <w:p w14:paraId="311E00BD" w14:textId="77777777" w:rsidR="00A514EB" w:rsidRDefault="00A514EB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965DF7"/>
    <w:multiLevelType w:val="multilevel"/>
    <w:tmpl w:val="56D82C74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153A0"/>
    <w:rsid w:val="00046CF3"/>
    <w:rsid w:val="0008127D"/>
    <w:rsid w:val="000A19D6"/>
    <w:rsid w:val="000E5E74"/>
    <w:rsid w:val="00132C04"/>
    <w:rsid w:val="00166CE4"/>
    <w:rsid w:val="001679A7"/>
    <w:rsid w:val="001A3FDE"/>
    <w:rsid w:val="001D3006"/>
    <w:rsid w:val="00237EAC"/>
    <w:rsid w:val="00247098"/>
    <w:rsid w:val="00280FF2"/>
    <w:rsid w:val="0029264C"/>
    <w:rsid w:val="002A5A6A"/>
    <w:rsid w:val="002D1DD1"/>
    <w:rsid w:val="002D6B6B"/>
    <w:rsid w:val="002F24C6"/>
    <w:rsid w:val="003262F5"/>
    <w:rsid w:val="003353B0"/>
    <w:rsid w:val="00342805"/>
    <w:rsid w:val="0036587D"/>
    <w:rsid w:val="003C5367"/>
    <w:rsid w:val="004006EF"/>
    <w:rsid w:val="00416BDF"/>
    <w:rsid w:val="00440772"/>
    <w:rsid w:val="004B5077"/>
    <w:rsid w:val="004B66EF"/>
    <w:rsid w:val="005039B1"/>
    <w:rsid w:val="005135E7"/>
    <w:rsid w:val="005257A4"/>
    <w:rsid w:val="00555963"/>
    <w:rsid w:val="00567CCE"/>
    <w:rsid w:val="005764C5"/>
    <w:rsid w:val="00596F0E"/>
    <w:rsid w:val="005A43A8"/>
    <w:rsid w:val="005E5C25"/>
    <w:rsid w:val="005E6440"/>
    <w:rsid w:val="0068372C"/>
    <w:rsid w:val="006860D5"/>
    <w:rsid w:val="00692493"/>
    <w:rsid w:val="006E50F8"/>
    <w:rsid w:val="006F197A"/>
    <w:rsid w:val="0071070B"/>
    <w:rsid w:val="00710794"/>
    <w:rsid w:val="00712803"/>
    <w:rsid w:val="007468AD"/>
    <w:rsid w:val="007474C8"/>
    <w:rsid w:val="007C1D2D"/>
    <w:rsid w:val="007C2DAD"/>
    <w:rsid w:val="007C59EE"/>
    <w:rsid w:val="007C7474"/>
    <w:rsid w:val="007F6B44"/>
    <w:rsid w:val="00807FB6"/>
    <w:rsid w:val="008301CB"/>
    <w:rsid w:val="0085378F"/>
    <w:rsid w:val="0086103A"/>
    <w:rsid w:val="008C399D"/>
    <w:rsid w:val="008E4D39"/>
    <w:rsid w:val="00907D68"/>
    <w:rsid w:val="00916679"/>
    <w:rsid w:val="009C4A93"/>
    <w:rsid w:val="009D75BC"/>
    <w:rsid w:val="009E4880"/>
    <w:rsid w:val="009F51AD"/>
    <w:rsid w:val="00A43057"/>
    <w:rsid w:val="00A514EB"/>
    <w:rsid w:val="00A56481"/>
    <w:rsid w:val="00A70365"/>
    <w:rsid w:val="00A71D77"/>
    <w:rsid w:val="00A95118"/>
    <w:rsid w:val="00AB220D"/>
    <w:rsid w:val="00AB565D"/>
    <w:rsid w:val="00AE122A"/>
    <w:rsid w:val="00AF0190"/>
    <w:rsid w:val="00AF20B8"/>
    <w:rsid w:val="00AF4DF0"/>
    <w:rsid w:val="00B0625A"/>
    <w:rsid w:val="00B14F69"/>
    <w:rsid w:val="00B61A8F"/>
    <w:rsid w:val="00B71A52"/>
    <w:rsid w:val="00B72040"/>
    <w:rsid w:val="00B737C1"/>
    <w:rsid w:val="00B97FDC"/>
    <w:rsid w:val="00BA4F80"/>
    <w:rsid w:val="00BA7326"/>
    <w:rsid w:val="00BA7771"/>
    <w:rsid w:val="00BD1023"/>
    <w:rsid w:val="00C05C30"/>
    <w:rsid w:val="00C123E4"/>
    <w:rsid w:val="00C15BD9"/>
    <w:rsid w:val="00C32D9A"/>
    <w:rsid w:val="00C421C2"/>
    <w:rsid w:val="00C461BB"/>
    <w:rsid w:val="00C7542C"/>
    <w:rsid w:val="00CA3B2A"/>
    <w:rsid w:val="00CB0D04"/>
    <w:rsid w:val="00CC4653"/>
    <w:rsid w:val="00CF6EF5"/>
    <w:rsid w:val="00D14800"/>
    <w:rsid w:val="00D70065"/>
    <w:rsid w:val="00D71888"/>
    <w:rsid w:val="00E5225B"/>
    <w:rsid w:val="00E5292B"/>
    <w:rsid w:val="00E5594F"/>
    <w:rsid w:val="00E5786B"/>
    <w:rsid w:val="00E95745"/>
    <w:rsid w:val="00EC2313"/>
    <w:rsid w:val="00EE285D"/>
    <w:rsid w:val="00EF2556"/>
    <w:rsid w:val="00F17CE7"/>
    <w:rsid w:val="00F311DC"/>
    <w:rsid w:val="00F37D6F"/>
    <w:rsid w:val="00F4048E"/>
    <w:rsid w:val="00F524D8"/>
    <w:rsid w:val="00F55F58"/>
    <w:rsid w:val="00FB0977"/>
    <w:rsid w:val="00FB73A6"/>
    <w:rsid w:val="00FD5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4BDFC7"/>
  <w15:chartTrackingRefBased/>
  <w15:docId w15:val="{3EAA857E-2765-4A21-96A5-746CB1319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7474C8"/>
    <w:rPr>
      <w:rFonts w:ascii="Century Gothic" w:hAnsi="Century Gothic"/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AF20B8"/>
    <w:pPr>
      <w:keepNext/>
      <w:keepLines/>
      <w:pageBreakBefore/>
      <w:numPr>
        <w:numId w:val="6"/>
      </w:numPr>
      <w:spacing w:before="240" w:after="280" w:line="240" w:lineRule="auto"/>
      <w:ind w:left="567" w:hanging="567"/>
      <w:outlineLvl w:val="0"/>
    </w:pPr>
    <w:rPr>
      <w:rFonts w:eastAsiaTheme="majorEastAsia" w:cstheme="majorBidi"/>
      <w:b/>
      <w:color w:val="2C64AD"/>
      <w:sz w:val="2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280FF2"/>
    <w:pPr>
      <w:keepNext/>
      <w:keepLines/>
      <w:numPr>
        <w:ilvl w:val="1"/>
        <w:numId w:val="6"/>
      </w:numPr>
      <w:spacing w:before="240" w:after="240"/>
      <w:ind w:left="578" w:hanging="578"/>
      <w:outlineLvl w:val="1"/>
    </w:pPr>
    <w:rPr>
      <w:rFonts w:eastAsiaTheme="majorEastAsia" w:cstheme="majorBidi"/>
      <w:b/>
      <w:color w:val="DB1781"/>
      <w:sz w:val="22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A4F80"/>
    <w:pPr>
      <w:keepNext/>
      <w:keepLines/>
      <w:numPr>
        <w:ilvl w:val="2"/>
        <w:numId w:val="6"/>
      </w:numPr>
      <w:spacing w:before="240" w:after="120"/>
      <w:outlineLvl w:val="2"/>
    </w:pPr>
    <w:rPr>
      <w:rFonts w:eastAsiaTheme="majorEastAsia" w:cstheme="majorBidi"/>
      <w:b/>
      <w:sz w:val="22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BA4F80"/>
    <w:pPr>
      <w:keepNext/>
      <w:keepLines/>
      <w:numPr>
        <w:ilvl w:val="3"/>
        <w:numId w:val="6"/>
      </w:numPr>
      <w:spacing w:before="240" w:after="0"/>
      <w:ind w:left="862" w:hanging="862"/>
      <w:outlineLvl w:val="3"/>
    </w:pPr>
    <w:rPr>
      <w:rFonts w:eastAsiaTheme="majorEastAsia" w:cstheme="majorBidi"/>
      <w:b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BA4F80"/>
    <w:pPr>
      <w:keepNext/>
      <w:keepLines/>
      <w:spacing w:before="240" w:after="0"/>
      <w:outlineLvl w:val="4"/>
    </w:pPr>
    <w:rPr>
      <w:rFonts w:eastAsiaTheme="majorEastAsia" w:cstheme="majorBidi"/>
      <w:b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2A5A6A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2A5A6A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2A5A6A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2A5A6A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F20B8"/>
    <w:rPr>
      <w:rFonts w:ascii="Century Gothic" w:eastAsiaTheme="majorEastAsia" w:hAnsi="Century Gothic" w:cstheme="majorBidi"/>
      <w:b/>
      <w:color w:val="2C64AD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280FF2"/>
    <w:rPr>
      <w:rFonts w:ascii="Century Gothic" w:eastAsiaTheme="majorEastAsia" w:hAnsi="Century Gothic" w:cstheme="majorBidi"/>
      <w:b/>
      <w:color w:val="DB1781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A4F80"/>
    <w:rPr>
      <w:rFonts w:ascii="Century Gothic" w:eastAsiaTheme="majorEastAsia" w:hAnsi="Century Gothic" w:cstheme="majorBidi"/>
      <w:b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BA4F80"/>
    <w:rPr>
      <w:rFonts w:ascii="Century Gothic" w:eastAsiaTheme="majorEastAsia" w:hAnsi="Century Gothic" w:cstheme="majorBidi"/>
      <w:b/>
      <w:iCs/>
      <w:color w:val="B500C7"/>
      <w:sz w:val="20"/>
    </w:rPr>
  </w:style>
  <w:style w:type="character" w:customStyle="1" w:styleId="Kop5Char">
    <w:name w:val="Kop 5 Char"/>
    <w:basedOn w:val="Standaardalinea-lettertype"/>
    <w:link w:val="Kop5"/>
    <w:uiPriority w:val="9"/>
    <w:rsid w:val="00BA4F80"/>
    <w:rPr>
      <w:rFonts w:ascii="Century Gothic" w:eastAsiaTheme="majorEastAsia" w:hAnsi="Century Gothic" w:cstheme="majorBidi"/>
      <w:b/>
      <w:sz w:val="20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FB73A6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48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FB73A6"/>
    <w:rPr>
      <w:rFonts w:ascii="Century Gothic" w:eastAsiaTheme="majorEastAsia" w:hAnsi="Century Gothic" w:cstheme="majorBidi"/>
      <w:b/>
      <w:color w:val="2C64AD"/>
      <w:spacing w:val="-10"/>
      <w:kern w:val="28"/>
      <w:sz w:val="48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Standaard"/>
    <w:qFormat/>
    <w:rsid w:val="007474C8"/>
    <w:pPr>
      <w:spacing w:after="0"/>
    </w:pPr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2A5A6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EE285D"/>
    <w:pPr>
      <w:numPr>
        <w:ilvl w:val="0"/>
        <w:numId w:val="7"/>
      </w:numPr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EE285D"/>
    <w:rPr>
      <w:rFonts w:ascii="Calibri" w:eastAsiaTheme="majorEastAsia" w:hAnsi="Calibri" w:cstheme="majorBidi"/>
      <w:b/>
      <w:sz w:val="28"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046CF3"/>
    <w:pPr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046CF3"/>
    <w:pPr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46CF3"/>
    <w:pPr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18C616-E5E2-40E2-B945-69BBBCCFD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6</TotalTime>
  <Pages>2</Pages>
  <Words>31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Mark van Elswijk</cp:lastModifiedBy>
  <cp:revision>90</cp:revision>
  <dcterms:created xsi:type="dcterms:W3CDTF">2019-09-02T06:29:00Z</dcterms:created>
  <dcterms:modified xsi:type="dcterms:W3CDTF">2019-12-01T13:50:00Z</dcterms:modified>
</cp:coreProperties>
</file>